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lineRule="auto" w:line="480" w:before="480" w:after="240"/>
        <w:jc w:val="center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spacing w:lineRule="auto" w:line="480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spacing w:lineRule="auto" w:line="480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spacing w:lineRule="auto" w:line="480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spacing w:lineRule="auto" w:line="480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spacing w:lineRule="auto" w:line="480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spacing w:lineRule="auto" w:line="480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spacing w:lineRule="auto" w:line="480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spacing w:lineRule="auto" w:line="480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spacing w:lineRule="auto" w:line="480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spacing w:lineRule="auto" w:line="480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spacing w:lineRule="auto" w:line="480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spacing w:lineRule="auto" w:line="480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spacing w:lineRule="auto" w:line="480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spacing w:lineRule="auto" w:line="480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BodyText"/>
        <w:spacing w:lineRule="auto" w:line="480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Hyper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Reference"/>
        </w:rPr>
        <w:footnoteReference w:id="2"/>
      </w:r>
    </w:p>
    <w:p>
      <w:pPr>
        <w:pStyle w:val="BlockText"/>
        <w:spacing w:lineRule="auto" w:line="480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spacing w:lineRule="auto" w:line="480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36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lineRule="auto" w:line="480" w:before="36" w:after="36"/>
              <w:jc w:val="left"/>
              <w:rPr/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lineRule="auto" w:line="480" w:before="36" w:after="36"/>
              <w:jc w:val="left"/>
              <w:rPr/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uppressAutoHyphens w:val="true"/>
              <w:spacing w:lineRule="auto" w:line="480" w:before="36" w:after="36"/>
              <w:jc w:val="left"/>
              <w:rPr/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uppressAutoHyphens w:val="true"/>
              <w:spacing w:lineRule="auto" w:line="480" w:before="36" w:after="36"/>
              <w:jc w:val="left"/>
              <w:rPr/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spacing w:lineRule="auto" w:line="480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spacing w:lineRule="auto" w:line="480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lineRule="auto" w:line="480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spacing w:lineRule="auto" w:line="480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lineRule="auto" w:line="480"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lnNumType w:countBy="1" w:restart="continuous" w:distance="28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Text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Liberation Serif" w:hAnsi="Liberation Serif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Liberation Serif" w:hAnsi="Liberation Serif" w:eastAsia="" w:cs="" w:cstheme="majorBidi" w:eastAsiaTheme="majorEastAsia"/>
      <w:b/>
      <w:bCs/>
      <w:color w:val="000000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Liberation Serif" w:hAnsi="Liberation Serif" w:eastAsia="" w:cs="" w:cstheme="majorBidi" w:eastAsiaTheme="majorEastAsia"/>
      <w:b/>
      <w:bCs/>
      <w:color w:val="000000"/>
      <w:sz w:val="28"/>
      <w:szCs w:val="28"/>
      <w:shd w:fill="auto" w:val="clear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Liberation Serif" w:hAnsi="Liberation Serif" w:eastAsia="" w:cs="" w:cstheme="majorBidi" w:eastAsiaTheme="majorEastAsia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styleId="LineNumber">
    <w:name w:val="Line Number"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Header">
    <w:name w:val="Header"/>
    <w:basedOn w:val="HeaderandFooter"/>
    <w:pPr>
      <w:suppressLineNumbers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Application>LibreOffice/24.2.7.2$Linux_X86_64 LibreOffice_project/420$Build-2</Application>
  <AppVersion>15.0000</AppVersion>
  <Pages>2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5-07-08T16:02:14Z</dcterms:modified>
  <cp:revision>3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